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ette Nea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et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a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6 South Litchfield Drive, Round Lake Beach, IL, USA Round Lake, IL, USA 600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ngelking@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856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a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t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6/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